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A05E3" w14:textId="77777777"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7DA05FD" wp14:editId="47DA05FE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47DA0605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47DA0606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47DA0607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47DA0608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47DA0609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47DA060A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47DA060B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47DA060C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47DA060D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47DA060E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47DA060F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47DA0610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DA05FD"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" fillcolor="#f6e9ca" strokecolor="#f2f2f2 [3041]" strokeweight="3pt">
                <v:shadow on="t" color="#3c7382 [1606]" opacity=".5" offset="1pt"/>
                <v:textbox>
                  <w:txbxContent>
                    <w:p w14:paraId="47DA0605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47DA0606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47DA0607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47DA0608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47DA0609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47DA060A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47DA060B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47DA060C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47DA060D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47DA060E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47DA060F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47DA0610" w14:textId="77777777"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14:paraId="47DA05E4" w14:textId="248514E3" w:rsidR="002B7F86" w:rsidRPr="002B7F86" w:rsidRDefault="00B910A1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5</w:t>
      </w:r>
      <w:r w:rsidRPr="00B910A1">
        <w:rPr>
          <w:rFonts w:ascii="Palatino Linotype" w:hAnsi="Palatino Linotype"/>
          <w:b/>
          <w:color w:val="000000" w:themeColor="text1"/>
          <w:sz w:val="56"/>
          <w:szCs w:val="72"/>
          <w:vertAlign w:val="superscript"/>
          <w:lang w:val="en-US"/>
        </w:rPr>
        <w:t>th</w:t>
      </w: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 xml:space="preserve"> Grade Teacher</w:t>
      </w:r>
    </w:p>
    <w:p w14:paraId="47DA05E5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47DA05E6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47DA05E7" w14:textId="77777777" w:rsidR="002B7F86" w:rsidRPr="00B910A1" w:rsidRDefault="002B7F86" w:rsidP="002B7F8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910A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47DA05E8" w14:textId="77777777" w:rsidR="002B7F86" w:rsidRPr="00B910A1" w:rsidRDefault="002B7F86" w:rsidP="002B7F8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910A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B910A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B910A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B910A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B910A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B910A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B910A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B910A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7DA05E9" w14:textId="77777777" w:rsidR="002B7F86" w:rsidRPr="00B910A1" w:rsidRDefault="002B7F86" w:rsidP="002B7F8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2E61797E" w14:textId="77777777" w:rsidR="00B910A1" w:rsidRDefault="002B7F86" w:rsidP="00B910A1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910A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3DB13A8" w14:textId="77777777" w:rsidR="00B910A1" w:rsidRDefault="00B910A1" w:rsidP="00B910A1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910A1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I am writing to apply for the opening of 5th Grade Teacher at your reputed institution. I believe having relevant qualification and 5 years of experience in this field makes me a perfect fit for this job.</w:t>
      </w:r>
    </w:p>
    <w:p w14:paraId="17D7625A" w14:textId="77777777" w:rsidR="00B910A1" w:rsidRDefault="00B910A1" w:rsidP="00B910A1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910A1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[XXX School] is a well-known institution in the city that focuses on the all-round development of its students. Apart from having the modern infrastructure and being technically adequate, [XXX School] is known to have the best-in-class teaching staff and I would be glad to add to your valuable assets. </w:t>
      </w:r>
    </w:p>
    <w:p w14:paraId="09A6D3BE" w14:textId="0D29CE2E" w:rsidR="00B910A1" w:rsidRPr="00B910A1" w:rsidRDefault="00B910A1" w:rsidP="00B910A1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B910A1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I</w:t>
      </w:r>
      <w:r>
        <w:rPr>
          <w:rFonts w:ascii="Arial" w:hAnsi="Arial" w:cs="Arial"/>
          <w:color w:val="0E101A"/>
          <w:sz w:val="24"/>
          <w:szCs w:val="24"/>
          <w:lang w:val="en-IN" w:eastAsia="en-IN" w:bidi="te-IN"/>
        </w:rPr>
        <w:t xml:space="preserve"> </w:t>
      </w:r>
      <w:r w:rsidRPr="00B910A1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strongly believe that each student is unique and I use innovative teaching techniques to cater to the individual needs of students. The rich experience and vast exposure I have received during these years have made me skilled and polished for this job. Currently, at [YYY School], I am tasked with the following responsibilities:</w:t>
      </w:r>
    </w:p>
    <w:p w14:paraId="3F5CF2D0" w14:textId="7B5B9E6D" w:rsidR="00B910A1" w:rsidRPr="00B910A1" w:rsidRDefault="00B910A1" w:rsidP="00B910A1">
      <w:pPr>
        <w:pStyle w:val="ListParagraph"/>
        <w:numPr>
          <w:ilvl w:val="0"/>
          <w:numId w:val="11"/>
        </w:numPr>
        <w:ind w:left="426"/>
        <w:rPr>
          <w:rFonts w:ascii="Times New Roman" w:hAnsi="Times New Roman"/>
          <w:sz w:val="24"/>
          <w:szCs w:val="24"/>
          <w:lang w:val="en-IN" w:eastAsia="en-IN" w:bidi="te-IN"/>
        </w:rPr>
      </w:pPr>
      <w:r w:rsidRPr="00B910A1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Teaching a class of 5th graders</w:t>
      </w:r>
      <w:r>
        <w:rPr>
          <w:rFonts w:ascii="Arial" w:hAnsi="Arial" w:cs="Arial"/>
          <w:color w:val="0E101A"/>
          <w:sz w:val="24"/>
          <w:szCs w:val="24"/>
          <w:lang w:val="en-IN" w:eastAsia="en-IN" w:bidi="te-IN"/>
        </w:rPr>
        <w:t>.</w:t>
      </w:r>
    </w:p>
    <w:p w14:paraId="6BDBE236" w14:textId="77777777" w:rsidR="00B910A1" w:rsidRPr="00B910A1" w:rsidRDefault="00B910A1" w:rsidP="00B910A1">
      <w:pPr>
        <w:numPr>
          <w:ilvl w:val="0"/>
          <w:numId w:val="10"/>
        </w:numPr>
        <w:ind w:left="426"/>
        <w:jc w:val="both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B910A1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Preparing lesson plans and educational resources.</w:t>
      </w:r>
    </w:p>
    <w:p w14:paraId="6D822AD9" w14:textId="04D9B403" w:rsidR="00B910A1" w:rsidRPr="00B910A1" w:rsidRDefault="00B910A1" w:rsidP="00B910A1">
      <w:pPr>
        <w:numPr>
          <w:ilvl w:val="0"/>
          <w:numId w:val="10"/>
        </w:numPr>
        <w:ind w:left="426"/>
        <w:jc w:val="both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B910A1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Tracking the progress of students</w:t>
      </w:r>
      <w:r>
        <w:rPr>
          <w:rFonts w:ascii="Arial" w:hAnsi="Arial" w:cs="Arial"/>
          <w:color w:val="0E101A"/>
          <w:sz w:val="24"/>
          <w:szCs w:val="24"/>
          <w:lang w:val="en-IN" w:eastAsia="en-IN" w:bidi="te-IN"/>
        </w:rPr>
        <w:t>.</w:t>
      </w:r>
    </w:p>
    <w:p w14:paraId="35B2C324" w14:textId="77777777" w:rsidR="00B910A1" w:rsidRPr="00B910A1" w:rsidRDefault="00B910A1" w:rsidP="00B910A1">
      <w:pPr>
        <w:numPr>
          <w:ilvl w:val="0"/>
          <w:numId w:val="10"/>
        </w:numPr>
        <w:ind w:left="426"/>
        <w:jc w:val="both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B910A1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Conducting regular Parent-Teacher Meetings and informing them about the progress of their wards.</w:t>
      </w:r>
    </w:p>
    <w:p w14:paraId="25F4FCBE" w14:textId="77777777" w:rsidR="00B910A1" w:rsidRPr="00B910A1" w:rsidRDefault="00B910A1" w:rsidP="00B910A1">
      <w:pPr>
        <w:numPr>
          <w:ilvl w:val="0"/>
          <w:numId w:val="10"/>
        </w:numPr>
        <w:ind w:left="426"/>
        <w:jc w:val="both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B910A1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Coaching students for various scholarships, contests, and competitions.</w:t>
      </w:r>
    </w:p>
    <w:p w14:paraId="4290D57F" w14:textId="77777777" w:rsidR="00B910A1" w:rsidRPr="00B910A1" w:rsidRDefault="00B910A1" w:rsidP="00B910A1">
      <w:pPr>
        <w:numPr>
          <w:ilvl w:val="0"/>
          <w:numId w:val="10"/>
        </w:numPr>
        <w:ind w:left="426"/>
        <w:jc w:val="both"/>
        <w:textAlignment w:val="baseline"/>
        <w:rPr>
          <w:rFonts w:ascii="Arial" w:hAnsi="Arial" w:cs="Arial"/>
          <w:color w:val="0E101A"/>
          <w:sz w:val="24"/>
          <w:szCs w:val="24"/>
          <w:lang w:val="en-IN" w:eastAsia="en-IN" w:bidi="te-IN"/>
        </w:rPr>
      </w:pPr>
      <w:r w:rsidRPr="00B910A1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Led a group of teachers and students in organizing the 'World Environment Day' function.</w:t>
      </w:r>
    </w:p>
    <w:p w14:paraId="495B461F" w14:textId="77777777" w:rsidR="00B910A1" w:rsidRPr="00B910A1" w:rsidRDefault="00B910A1" w:rsidP="00B910A1">
      <w:pPr>
        <w:ind w:firstLine="0"/>
        <w:rPr>
          <w:rFonts w:ascii="Times New Roman" w:hAnsi="Times New Roman"/>
          <w:sz w:val="24"/>
          <w:szCs w:val="24"/>
          <w:lang w:val="en-IN" w:eastAsia="en-IN" w:bidi="te-IN"/>
        </w:rPr>
      </w:pPr>
    </w:p>
    <w:p w14:paraId="70705933" w14:textId="77777777" w:rsidR="00B910A1" w:rsidRDefault="00B910A1" w:rsidP="00B910A1">
      <w:pPr>
        <w:ind w:left="-426" w:firstLine="0"/>
        <w:jc w:val="both"/>
        <w:rPr>
          <w:rFonts w:ascii="Times New Roman" w:hAnsi="Times New Roman"/>
          <w:sz w:val="24"/>
          <w:szCs w:val="24"/>
          <w:lang w:val="en-IN" w:eastAsia="en-IN" w:bidi="te-IN"/>
        </w:rPr>
      </w:pPr>
      <w:r w:rsidRPr="00B910A1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I have won significant prestigious awards including the Best Teacher for two straight years. I am also proficient with computers and can use them to create educational resources for students. I am of the firm opinion that I can be a valuable resource to your institution and it would be a pleasure to discuss the job in detail. </w:t>
      </w:r>
    </w:p>
    <w:p w14:paraId="21BA9A64" w14:textId="77777777" w:rsidR="00B910A1" w:rsidRDefault="00B910A1" w:rsidP="00B910A1">
      <w:pPr>
        <w:ind w:left="-426" w:firstLine="0"/>
        <w:jc w:val="both"/>
        <w:rPr>
          <w:rFonts w:ascii="Times New Roman" w:hAnsi="Times New Roman"/>
          <w:sz w:val="24"/>
          <w:szCs w:val="24"/>
          <w:lang w:val="en-IN" w:eastAsia="en-IN" w:bidi="te-IN"/>
        </w:rPr>
      </w:pPr>
    </w:p>
    <w:p w14:paraId="036CE802" w14:textId="77777777" w:rsidR="00B910A1" w:rsidRDefault="00B910A1" w:rsidP="00B910A1">
      <w:pPr>
        <w:ind w:left="-426" w:firstLine="0"/>
        <w:jc w:val="both"/>
        <w:rPr>
          <w:rFonts w:ascii="Times New Roman" w:hAnsi="Times New Roman"/>
          <w:sz w:val="24"/>
          <w:szCs w:val="24"/>
          <w:lang w:val="en-IN" w:eastAsia="en-IN" w:bidi="te-IN"/>
        </w:rPr>
      </w:pPr>
      <w:r w:rsidRPr="00B910A1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I am looking forward to hearing from you soon. Thank you for your time.</w:t>
      </w:r>
    </w:p>
    <w:p w14:paraId="0F43E5C9" w14:textId="77777777" w:rsidR="00B910A1" w:rsidRDefault="00B910A1" w:rsidP="00B910A1">
      <w:pPr>
        <w:ind w:left="-426" w:firstLine="0"/>
        <w:jc w:val="both"/>
        <w:rPr>
          <w:rFonts w:ascii="Times New Roman" w:hAnsi="Times New Roman"/>
          <w:sz w:val="24"/>
          <w:szCs w:val="24"/>
          <w:lang w:val="en-IN" w:eastAsia="en-IN" w:bidi="te-IN"/>
        </w:rPr>
      </w:pPr>
    </w:p>
    <w:p w14:paraId="3C17FA16" w14:textId="77777777" w:rsidR="00B910A1" w:rsidRDefault="00B910A1" w:rsidP="00B910A1">
      <w:pPr>
        <w:ind w:left="-426" w:firstLine="0"/>
        <w:jc w:val="both"/>
        <w:rPr>
          <w:rFonts w:ascii="Times New Roman" w:hAnsi="Times New Roman"/>
          <w:sz w:val="24"/>
          <w:szCs w:val="24"/>
          <w:lang w:val="en-IN" w:eastAsia="en-IN" w:bidi="te-IN"/>
        </w:rPr>
      </w:pPr>
      <w:r>
        <w:rPr>
          <w:rFonts w:ascii="Arial" w:hAnsi="Arial" w:cs="Arial"/>
          <w:color w:val="0E101A"/>
          <w:sz w:val="24"/>
          <w:szCs w:val="24"/>
          <w:lang w:val="en-IN" w:eastAsia="en-IN" w:bidi="te-IN"/>
        </w:rPr>
        <w:t>Sincerely</w:t>
      </w:r>
      <w:r w:rsidRPr="00B910A1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,</w:t>
      </w:r>
    </w:p>
    <w:p w14:paraId="31713926" w14:textId="751830E0" w:rsidR="00B910A1" w:rsidRPr="00B910A1" w:rsidRDefault="00B910A1" w:rsidP="00B910A1">
      <w:pPr>
        <w:ind w:left="-426" w:firstLine="0"/>
        <w:jc w:val="both"/>
        <w:rPr>
          <w:rFonts w:ascii="Times New Roman" w:hAnsi="Times New Roman"/>
          <w:sz w:val="24"/>
          <w:szCs w:val="24"/>
          <w:lang w:val="en-IN" w:eastAsia="en-IN" w:bidi="te-IN"/>
        </w:rPr>
      </w:pPr>
      <w:r w:rsidRPr="00B910A1">
        <w:rPr>
          <w:rFonts w:ascii="Arial" w:hAnsi="Arial" w:cs="Arial"/>
          <w:color w:val="0E101A"/>
          <w:sz w:val="24"/>
          <w:szCs w:val="24"/>
          <w:lang w:val="en-IN" w:eastAsia="en-IN" w:bidi="te-IN"/>
        </w:rPr>
        <w:t>[Your Name]</w:t>
      </w:r>
    </w:p>
    <w:p w14:paraId="47DA05FA" w14:textId="0C49347E" w:rsidR="00197CA7" w:rsidRDefault="00197CA7" w:rsidP="00197CA7">
      <w:pPr>
        <w:rPr>
          <w:lang w:val="en-US"/>
        </w:rPr>
      </w:pPr>
    </w:p>
    <w:p w14:paraId="3BC590E2" w14:textId="50EA54EE" w:rsidR="00B910A1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</w:t>
      </w:r>
    </w:p>
    <w:p w14:paraId="090D140D" w14:textId="2AD3C731" w:rsidR="00B910A1" w:rsidRDefault="00B910A1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4CE8031E" w14:textId="4B111353" w:rsidR="00B910A1" w:rsidRDefault="00B910A1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</w:p>
    <w:p w14:paraId="6FA7B7A5" w14:textId="6F6F8383" w:rsidR="00B910A1" w:rsidRDefault="00B910A1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47DA05FF" wp14:editId="015BA069">
            <wp:simplePos x="0" y="0"/>
            <wp:positionH relativeFrom="column">
              <wp:posOffset>3804285</wp:posOffset>
            </wp:positionH>
            <wp:positionV relativeFrom="paragraph">
              <wp:posOffset>20320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DA05FB" w14:textId="7BCC8217"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sectPr w:rsidR="00197CA7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A0603" w14:textId="77777777" w:rsidR="005C1FB3" w:rsidRDefault="005C1FB3" w:rsidP="001E7709">
      <w:r>
        <w:separator/>
      </w:r>
    </w:p>
  </w:endnote>
  <w:endnote w:type="continuationSeparator" w:id="0">
    <w:p w14:paraId="47DA0604" w14:textId="77777777" w:rsidR="005C1FB3" w:rsidRDefault="005C1FB3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A0601" w14:textId="77777777" w:rsidR="005C1FB3" w:rsidRDefault="005C1FB3" w:rsidP="001E7709">
      <w:r>
        <w:separator/>
      </w:r>
    </w:p>
  </w:footnote>
  <w:footnote w:type="continuationSeparator" w:id="0">
    <w:p w14:paraId="47DA0602" w14:textId="77777777" w:rsidR="005C1FB3" w:rsidRDefault="005C1FB3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102EE"/>
    <w:multiLevelType w:val="multilevel"/>
    <w:tmpl w:val="3266B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447C13"/>
    <w:multiLevelType w:val="hybridMultilevel"/>
    <w:tmpl w:val="6EA2D9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10"/>
  </w:num>
  <w:num w:numId="5">
    <w:abstractNumId w:val="5"/>
  </w:num>
  <w:num w:numId="6">
    <w:abstractNumId w:val="6"/>
  </w:num>
  <w:num w:numId="7">
    <w:abstractNumId w:val="9"/>
  </w:num>
  <w:num w:numId="8">
    <w:abstractNumId w:val="7"/>
  </w:num>
  <w:num w:numId="9">
    <w:abstractNumId w:val="4"/>
  </w:num>
  <w:num w:numId="10">
    <w:abstractNumId w:val="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10A1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47DA05E3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7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FD203-8922-4724-83B5-2F117F875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6</Words>
  <Characters>1689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982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th Grade Teacher Cover Letter Sample</dc:title>
  <dc:subject>Create your Cover Letter using Free 5th Grade Teacher Cover Letter Sample Template</dc:subject>
  <dc:creator>Qwikresume.com</dc:creator>
  <dcterms:created xsi:type="dcterms:W3CDTF">2021-09-25T14:37:00Z</dcterms:created>
  <dcterms:modified xsi:type="dcterms:W3CDTF">2021-09-25T14:37:00Z</dcterms:modified>
  <cp:category>Education</cp:category>
</cp:coreProperties>
</file>